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37107" w14:textId="682ABF5D" w:rsidR="00CB75FF" w:rsidRDefault="00CB75FF">
      <w:r>
        <w:t>Call to get a list of federal electoral districts:</w:t>
      </w:r>
    </w:p>
    <w:p w14:paraId="169C2F36" w14:textId="4AFC53F6" w:rsidR="007436F2" w:rsidRDefault="00CB75FF">
      <w:hyperlink r:id="rId4" w:history="1">
        <w:r w:rsidRPr="00AF0035">
          <w:rPr>
            <w:rStyle w:val="Hyperlink"/>
          </w:rPr>
          <w:t>https://www12.statcan.gc.ca/rest/census-recensement/CR2016Geo.json?lang=E&amp;geos=FED&amp;cpt=00</w:t>
        </w:r>
      </w:hyperlink>
    </w:p>
    <w:p w14:paraId="4D2DE3E6" w14:textId="6F0BC470" w:rsidR="00CB75FF" w:rsidRDefault="00CB75FF">
      <w:r>
        <w:t>Note that the federal electoral districts are called with a 2013 date.</w:t>
      </w:r>
    </w:p>
    <w:p w14:paraId="317BEDC1" w14:textId="77777777" w:rsidR="00CB75FF" w:rsidRDefault="00CB75FF"/>
    <w:p w14:paraId="2081C48F" w14:textId="72DD34F2" w:rsidR="00CB75FF" w:rsidRDefault="00CB75FF">
      <w:r>
        <w:t>This call provides a list of Canada, Provinces, and Territories:</w:t>
      </w:r>
    </w:p>
    <w:p w14:paraId="5B57952D" w14:textId="7A5CE2B2" w:rsidR="00CB75FF" w:rsidRDefault="00CB75FF">
      <w:hyperlink r:id="rId5" w:history="1">
        <w:r>
          <w:rPr>
            <w:rStyle w:val="Hyperlink"/>
          </w:rPr>
          <w:t>https://www12.statcan.gc.ca/rest/census-recensement/CR2016Geo.json?lang=E&amp;geos=PR&amp;cpt=00</w:t>
        </w:r>
      </w:hyperlink>
    </w:p>
    <w:p w14:paraId="5871C1D8" w14:textId="6AA7EED6" w:rsidR="00CB75FF" w:rsidRDefault="00CB75FF">
      <w:r>
        <w:t>These will be ‘2016’ calls.</w:t>
      </w:r>
    </w:p>
    <w:p w14:paraId="478279A2" w14:textId="73811949" w:rsidR="00B5384C" w:rsidRDefault="00B5384C"/>
    <w:p w14:paraId="3AB3F2C4" w14:textId="09242A09" w:rsidR="00B5384C" w:rsidRDefault="00B5384C">
      <w:r>
        <w:t>Example: Call for Canada, information is the same format as the electoral district calls.</w:t>
      </w:r>
      <w:bookmarkStart w:id="0" w:name="_GoBack"/>
      <w:bookmarkEnd w:id="0"/>
    </w:p>
    <w:p w14:paraId="7062C245" w14:textId="421CEC74" w:rsidR="00B5384C" w:rsidRDefault="00B5384C">
      <w:proofErr w:type="spellStart"/>
      <w:r w:rsidRPr="00B5384C">
        <w:t>url</w:t>
      </w:r>
      <w:proofErr w:type="spellEnd"/>
      <w:r w:rsidRPr="00B5384C">
        <w:t xml:space="preserve"> = "https://www12.statcan.gc.ca/rest/census-recensement/CPR2016.json?lang=E&amp;dguid=2016A000011124&amp;topic=10&amp;notes=0"</w:t>
      </w:r>
    </w:p>
    <w:sectPr w:rsidR="00B538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wMANSlgamphbm5ko6SsGpxcWZ+XkgBYa1ACwyhwcsAAAA"/>
  </w:docVars>
  <w:rsids>
    <w:rsidRoot w:val="00CB75FF"/>
    <w:rsid w:val="00220C65"/>
    <w:rsid w:val="007436F2"/>
    <w:rsid w:val="00B5384C"/>
    <w:rsid w:val="00CB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F0F8E"/>
  <w15:chartTrackingRefBased/>
  <w15:docId w15:val="{A898876F-A110-42B0-A67E-4B36C7594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75F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75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12.statcan.gc.ca/rest/census-recensement/CR2016Geo.json?lang=E&amp;geos=PR&amp;cpt=00" TargetMode="External"/><Relationship Id="rId4" Type="http://schemas.openxmlformats.org/officeDocument/2006/relationships/hyperlink" Target="https://www12.statcan.gc.ca/rest/census-recensement/CR2016Geo.json?lang=E&amp;geos=FED&amp;cpt=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tein</dc:creator>
  <cp:keywords/>
  <dc:description/>
  <cp:lastModifiedBy>Michael Stein</cp:lastModifiedBy>
  <cp:revision>2</cp:revision>
  <dcterms:created xsi:type="dcterms:W3CDTF">2019-06-01T18:11:00Z</dcterms:created>
  <dcterms:modified xsi:type="dcterms:W3CDTF">2019-06-01T18:31:00Z</dcterms:modified>
</cp:coreProperties>
</file>